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6055B1" w14:textId="01B0AC26" w:rsidR="00881E98" w:rsidRPr="00881E98" w:rsidRDefault="00881E98" w:rsidP="00881E98">
      <w:pPr>
        <w:jc w:val="both"/>
        <w:rPr>
          <w:rFonts w:eastAsiaTheme="majorEastAsia" w:cstheme="minorHAnsi"/>
          <w:b/>
          <w:bCs/>
          <w:sz w:val="28"/>
          <w:szCs w:val="28"/>
          <w:lang w:val="en-GB"/>
        </w:rPr>
      </w:pPr>
      <w:r w:rsidRPr="00881E98">
        <w:rPr>
          <w:rFonts w:eastAsiaTheme="majorEastAsia" w:cstheme="minorHAnsi"/>
          <w:b/>
          <w:bCs/>
          <w:sz w:val="28"/>
          <w:szCs w:val="28"/>
          <w:lang w:val="en-GB"/>
        </w:rPr>
        <w:t>GPT-4 generated word lists about decarbonising transport</w:t>
      </w:r>
      <w:r>
        <w:rPr>
          <w:rFonts w:eastAsiaTheme="majorEastAsia" w:cstheme="minorHAnsi"/>
          <w:b/>
          <w:bCs/>
          <w:sz w:val="28"/>
          <w:szCs w:val="28"/>
          <w:lang w:val="en-GB"/>
        </w:rPr>
        <w:t xml:space="preserve"> (22 November 2023)</w:t>
      </w:r>
    </w:p>
    <w:p w14:paraId="441B195C" w14:textId="109419E4" w:rsidR="00881E98" w:rsidRPr="00881E98" w:rsidRDefault="00881E98" w:rsidP="00881E98">
      <w:pPr>
        <w:spacing w:before="100" w:beforeAutospacing="1" w:after="100" w:afterAutospacing="1" w:line="240" w:lineRule="auto"/>
        <w:rPr>
          <w:rFonts w:eastAsia="Times New Roman" w:cstheme="minorHAnsi"/>
          <w:b/>
          <w:bCs/>
          <w:kern w:val="0"/>
          <w:lang w:val="en-GB" w:eastAsia="en-GB"/>
          <w14:ligatures w14:val="none"/>
        </w:rPr>
      </w:pPr>
      <w:r w:rsidRPr="00881E98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Maritime transport</w:t>
      </w:r>
    </w:p>
    <w:p w14:paraId="257F3441" w14:textId="77777777" w:rsidR="00881E98" w:rsidRPr="00D674DA" w:rsidRDefault="00881E98" w:rsidP="00881E9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Decarbonization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- The process of reducing carbon dioxide emissions, especially in the context of reducing the carbon footprint of transportation methods. In French: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décarbonisation</w:t>
      </w:r>
      <w:proofErr w:type="spellEnd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.</w:t>
      </w:r>
    </w:p>
    <w:p w14:paraId="1C04704A" w14:textId="77777777" w:rsidR="00881E98" w:rsidRPr="00D674DA" w:rsidRDefault="00881E98" w:rsidP="00881E9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LNG (Liquefied Natural Gas)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- Natural gas that has been cooled down to liquid form for ease of storage or transport. In French: </w:t>
      </w:r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 xml:space="preserve">GNL (Gaz Naturel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Liquéfié</w:t>
      </w:r>
      <w:proofErr w:type="spellEnd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)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.</w:t>
      </w:r>
    </w:p>
    <w:p w14:paraId="71549614" w14:textId="77777777" w:rsidR="00881E98" w:rsidRPr="00D674DA" w:rsidRDefault="00881E98" w:rsidP="00881E9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Ammonia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- A </w:t>
      </w:r>
      <w:proofErr w:type="spellStart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colorless</w:t>
      </w:r>
      <w:proofErr w:type="spellEnd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gas used in making fertilizers, explosives, and other products, and considered as an alternative fuel for decarbonization. In French: </w:t>
      </w:r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ammoniac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.</w:t>
      </w:r>
    </w:p>
    <w:p w14:paraId="550E7D3E" w14:textId="77777777" w:rsidR="00881E98" w:rsidRPr="00D674DA" w:rsidRDefault="00881E98" w:rsidP="00881E9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Biofuels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- Fuels created from organic materials, considered as an alternative to fossil fuels. In French: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biocarburants</w:t>
      </w:r>
      <w:proofErr w:type="spellEnd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.</w:t>
      </w:r>
    </w:p>
    <w:p w14:paraId="27E796A8" w14:textId="77777777" w:rsidR="00881E98" w:rsidRPr="00D674DA" w:rsidRDefault="00881E98" w:rsidP="00881E9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UCOME (Used Cooking Oil Methyl Ester)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- A type of biofuel made from used cooking oil. In French: </w:t>
      </w:r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 xml:space="preserve">EMHU (Ester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Méthylique</w:t>
      </w:r>
      <w:proofErr w:type="spellEnd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 xml:space="preserve">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d'Huile</w:t>
      </w:r>
      <w:proofErr w:type="spellEnd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 xml:space="preserve">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Usagée</w:t>
      </w:r>
      <w:proofErr w:type="spellEnd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)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.</w:t>
      </w:r>
    </w:p>
    <w:p w14:paraId="7A8B6A6B" w14:textId="77777777" w:rsidR="00881E98" w:rsidRPr="00D674DA" w:rsidRDefault="00881E98" w:rsidP="00881E9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Methanol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- A light, volatile, </w:t>
      </w:r>
      <w:proofErr w:type="spellStart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colorless</w:t>
      </w:r>
      <w:proofErr w:type="spellEnd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, flammable liquid alcohol used as an antifreeze, solvent, fuel, and as a denaturant for ethanol. In French: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méthanol</w:t>
      </w:r>
      <w:proofErr w:type="spellEnd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.</w:t>
      </w:r>
    </w:p>
    <w:p w14:paraId="517E7E56" w14:textId="77777777" w:rsidR="00881E98" w:rsidRPr="00D674DA" w:rsidRDefault="00881E98" w:rsidP="00881E9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Efficiency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- The state or quality of being efficient, or able to accomplish something with the least waste of time and effort. In French: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efficacité</w:t>
      </w:r>
      <w:proofErr w:type="spellEnd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.</w:t>
      </w:r>
    </w:p>
    <w:p w14:paraId="7CC17FA2" w14:textId="77777777" w:rsidR="00881E98" w:rsidRPr="00D674DA" w:rsidRDefault="00881E98" w:rsidP="00881E9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Emission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- The act of emitting; causing to flow forth. In the context of the text, it refers to the release of gases or particles into the air from engines or other sources. In French: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émission</w:t>
      </w:r>
      <w:proofErr w:type="spellEnd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.</w:t>
      </w:r>
    </w:p>
    <w:p w14:paraId="264A5440" w14:textId="77777777" w:rsidR="00881E98" w:rsidRPr="00D674DA" w:rsidRDefault="00881E98" w:rsidP="00881E9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Ro-Ro (Roll-on/Roll-off)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- A method of shipping vehicles where they are driven on and off the ship. In French: </w:t>
      </w:r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Ro-Ro (Roll-on/Roll-off)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.</w:t>
      </w:r>
    </w:p>
    <w:p w14:paraId="0C8EF265" w14:textId="77777777" w:rsidR="00881E98" w:rsidRPr="00D674DA" w:rsidRDefault="00881E98" w:rsidP="00881E9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proofErr w:type="spellStart"/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Neoliner</w:t>
      </w:r>
      <w:proofErr w:type="spellEnd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- A specific type of environmentally friendly ship designed for efficiency and reduced emissions, typically using innovative technologies like wind power. In French: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Neoliner</w:t>
      </w:r>
      <w:proofErr w:type="spellEnd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(usually used as is).</w:t>
      </w:r>
    </w:p>
    <w:p w14:paraId="2A5A144A" w14:textId="5AB6CA04" w:rsidR="00881E98" w:rsidRPr="00881E98" w:rsidRDefault="00881E98" w:rsidP="00881E98">
      <w:pPr>
        <w:rPr>
          <w:rFonts w:eastAsia="Times New Roman" w:cstheme="minorHAnsi"/>
          <w:b/>
          <w:bCs/>
          <w:kern w:val="0"/>
          <w:lang w:val="en-GB" w:eastAsia="en-GB"/>
          <w14:ligatures w14:val="none"/>
        </w:rPr>
      </w:pPr>
      <w:bookmarkStart w:id="0" w:name="_Hlk151538081"/>
      <w:r w:rsidRPr="00881E98">
        <w:rPr>
          <w:rFonts w:eastAsiaTheme="majorEastAsia" w:cstheme="minorHAnsi"/>
          <w:b/>
          <w:bCs/>
          <w:lang w:val="en-GB"/>
        </w:rPr>
        <w:t>Air transport</w:t>
      </w:r>
    </w:p>
    <w:bookmarkEnd w:id="0"/>
    <w:p w14:paraId="5CC92AAE" w14:textId="77777777" w:rsidR="00881E98" w:rsidRPr="00D674DA" w:rsidRDefault="00881E98" w:rsidP="00881E9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Aerodynamic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- Relating to the properties of moving air and the interaction between the air and solid bodies moving through it. In French: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aérodynamique</w:t>
      </w:r>
      <w:proofErr w:type="spellEnd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.</w:t>
      </w:r>
    </w:p>
    <w:p w14:paraId="2C774036" w14:textId="77777777" w:rsidR="00881E98" w:rsidRPr="00D674DA" w:rsidRDefault="00881E98" w:rsidP="00881E9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Fuselage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- The main body of an aircraft, to which the wings and tail assembly are attached. In French: </w:t>
      </w:r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fuselage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.</w:t>
      </w:r>
    </w:p>
    <w:p w14:paraId="75E719C7" w14:textId="77777777" w:rsidR="00881E98" w:rsidRPr="00D674DA" w:rsidRDefault="00881E98" w:rsidP="00881E9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Winglets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- Small, angled extensions at the tips of airplane wings, designed to improve aircraft efficiency by reducing drag. In French: </w:t>
      </w:r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winglets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.</w:t>
      </w:r>
    </w:p>
    <w:p w14:paraId="3DD4D00B" w14:textId="77777777" w:rsidR="00881E98" w:rsidRPr="00D674DA" w:rsidRDefault="00881E98" w:rsidP="00881E9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Composites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- Materials made from two or more constituent materials with significantly different physical or chemical properties, that produce a material with characteristics different from the individual components. In French: </w:t>
      </w:r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composites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.</w:t>
      </w:r>
    </w:p>
    <w:p w14:paraId="283E0D70" w14:textId="77777777" w:rsidR="00881E98" w:rsidRPr="00D674DA" w:rsidRDefault="00881E98" w:rsidP="00881E9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Propulsion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- The action of driving or pushing forward, often used in relation to the mechanism that moves a vehicle, especially an aircraft or spacecraft. In French: </w:t>
      </w:r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propulsion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.</w:t>
      </w:r>
    </w:p>
    <w:p w14:paraId="6F965A8D" w14:textId="77777777" w:rsidR="00881E98" w:rsidRPr="00D674DA" w:rsidRDefault="00881E98" w:rsidP="00881E9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proofErr w:type="spellStart"/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eVTOL</w:t>
      </w:r>
      <w:proofErr w:type="spellEnd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- Stands for Electric Vertical </w:t>
      </w:r>
      <w:proofErr w:type="spellStart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Takeoff</w:t>
      </w:r>
      <w:proofErr w:type="spellEnd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and Landing, referring to aircraft that can take off, hover, and land vertically and are powered by electricity. In French: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eVTOL</w:t>
      </w:r>
      <w:proofErr w:type="spellEnd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(often used as is in technical contexts).</w:t>
      </w:r>
    </w:p>
    <w:p w14:paraId="761CBD65" w14:textId="77777777" w:rsidR="00881E98" w:rsidRPr="00D674DA" w:rsidRDefault="00881E98" w:rsidP="00881E9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Regenerative Braking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- A mechanism in hybrid and electric vehicles that recovers energy usually lost during braking and converts it into electrical energy to recharge the batteries. In French: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freinage</w:t>
      </w:r>
      <w:proofErr w:type="spellEnd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 xml:space="preserve">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régénératif</w:t>
      </w:r>
      <w:proofErr w:type="spellEnd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.</w:t>
      </w:r>
    </w:p>
    <w:p w14:paraId="479AB45E" w14:textId="77777777" w:rsidR="00881E98" w:rsidRPr="00D674DA" w:rsidRDefault="00881E98" w:rsidP="00881E9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Hydrogen-Powered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- Driven or energized by hydrogen, especially in the context of fuel cells where hydrogen is used to generate electricity. In French: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alimenté</w:t>
      </w:r>
      <w:proofErr w:type="spellEnd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 xml:space="preserve"> à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l'hydrogène</w:t>
      </w:r>
      <w:proofErr w:type="spellEnd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.</w:t>
      </w:r>
    </w:p>
    <w:p w14:paraId="15064A8D" w14:textId="77777777" w:rsidR="00881E98" w:rsidRPr="00D674DA" w:rsidRDefault="00881E98" w:rsidP="00881E9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Lithium-</w:t>
      </w:r>
      <w:proofErr w:type="spellStart"/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Sulfur</w:t>
      </w:r>
      <w:proofErr w:type="spellEnd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- Relating to a type of battery that uses lithium and </w:t>
      </w:r>
      <w:proofErr w:type="spellStart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sulfur</w:t>
      </w:r>
      <w:proofErr w:type="spellEnd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as principal components. In French: </w:t>
      </w:r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lithium-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soufre</w:t>
      </w:r>
      <w:proofErr w:type="spellEnd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.</w:t>
      </w:r>
    </w:p>
    <w:p w14:paraId="2D66B2E1" w14:textId="77777777" w:rsidR="00881E98" w:rsidRPr="00D674DA" w:rsidRDefault="00881E98" w:rsidP="00881E9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lastRenderedPageBreak/>
        <w:t>Urban Air Mobility (UAM)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- A term used to describe the transportation systems that move people by air within urban and suburban areas. In French: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Mobilité</w:t>
      </w:r>
      <w:proofErr w:type="spellEnd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 xml:space="preserve">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Aérienne</w:t>
      </w:r>
      <w:proofErr w:type="spellEnd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 xml:space="preserve">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Urbaine</w:t>
      </w:r>
      <w:proofErr w:type="spellEnd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 xml:space="preserve"> (MAU)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.</w:t>
      </w:r>
    </w:p>
    <w:p w14:paraId="71C8CE53" w14:textId="77777777" w:rsidR="00881E98" w:rsidRPr="00881E98" w:rsidRDefault="00881E98" w:rsidP="00881E98">
      <w:pPr>
        <w:jc w:val="both"/>
        <w:rPr>
          <w:rFonts w:eastAsiaTheme="majorEastAsia" w:cstheme="minorHAnsi"/>
          <w:b/>
          <w:bCs/>
          <w:lang w:val="en-GB"/>
        </w:rPr>
      </w:pPr>
      <w:r w:rsidRPr="00881E98">
        <w:rPr>
          <w:rFonts w:eastAsiaTheme="majorEastAsia" w:cstheme="minorHAnsi"/>
          <w:b/>
          <w:bCs/>
          <w:lang w:val="en-GB"/>
        </w:rPr>
        <w:t>Road haulage</w:t>
      </w:r>
    </w:p>
    <w:p w14:paraId="3FA027EC" w14:textId="77777777" w:rsidR="00881E98" w:rsidRPr="00D674DA" w:rsidRDefault="00881E98" w:rsidP="00881E9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Decarbonising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- The process of reducing carbon dioxide emissions, typically in the context of transportation and energy sources. In French: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décarbonisation</w:t>
      </w:r>
      <w:proofErr w:type="spellEnd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.</w:t>
      </w:r>
    </w:p>
    <w:p w14:paraId="7E28645E" w14:textId="77777777" w:rsidR="00881E98" w:rsidRPr="00D674DA" w:rsidRDefault="00881E98" w:rsidP="00881E9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Haulage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- The business of transporting goods by road or railway. In French: </w:t>
      </w:r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 xml:space="preserve">transport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routier</w:t>
      </w:r>
      <w:proofErr w:type="spellEnd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.</w:t>
      </w:r>
    </w:p>
    <w:p w14:paraId="6E9F6FF8" w14:textId="77777777" w:rsidR="00881E98" w:rsidRPr="00D674DA" w:rsidRDefault="00881E98" w:rsidP="00881E9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Powertrains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- The mechanism that transmits the drive from the engine of a vehicle to its axle. In French: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groupe</w:t>
      </w:r>
      <w:proofErr w:type="spellEnd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 xml:space="preserve">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motopropulseur</w:t>
      </w:r>
      <w:proofErr w:type="spellEnd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.</w:t>
      </w:r>
    </w:p>
    <w:p w14:paraId="759766D1" w14:textId="77777777" w:rsidR="00881E98" w:rsidRPr="00D674DA" w:rsidRDefault="00881E98" w:rsidP="00881E9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Biofuels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- Fuels derived from organic matter (biomass), including plant materials and animal waste, used as a renewable alternative to fossil fuels. In French: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biocarburants</w:t>
      </w:r>
      <w:proofErr w:type="spellEnd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.</w:t>
      </w:r>
    </w:p>
    <w:p w14:paraId="4C504527" w14:textId="77777777" w:rsidR="00881E98" w:rsidRPr="00D674DA" w:rsidRDefault="00881E98" w:rsidP="00881E9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Biomass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- Organic material that comes from plants and animals, and it is a renewable source of energy. In French: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biomasse</w:t>
      </w:r>
      <w:proofErr w:type="spellEnd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.</w:t>
      </w:r>
    </w:p>
    <w:p w14:paraId="3E79D24B" w14:textId="77777777" w:rsidR="00881E98" w:rsidRPr="00D674DA" w:rsidRDefault="00881E98" w:rsidP="00881E9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Biobutanol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- A type of biofuel that is similar to ethanol but with a higher energy content, made from biomass. In French: </w:t>
      </w:r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biobutanol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.</w:t>
      </w:r>
    </w:p>
    <w:p w14:paraId="62855B04" w14:textId="77777777" w:rsidR="00881E98" w:rsidRPr="00D674DA" w:rsidRDefault="00881E98" w:rsidP="00881E9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Dimethyl Ether (DME)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- A clean-burning fuel with properties similar to diesel, made from natural gas, methanol, or biomass. In French: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éther</w:t>
      </w:r>
      <w:proofErr w:type="spellEnd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 xml:space="preserve">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diméthylique</w:t>
      </w:r>
      <w:proofErr w:type="spellEnd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 xml:space="preserve"> (EDM)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.</w:t>
      </w:r>
    </w:p>
    <w:p w14:paraId="31018524" w14:textId="77777777" w:rsidR="00881E98" w:rsidRPr="00D674DA" w:rsidRDefault="00881E98" w:rsidP="00881E9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Methanol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- A light, volatile, </w:t>
      </w:r>
      <w:proofErr w:type="spellStart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colorless</w:t>
      </w:r>
      <w:proofErr w:type="spellEnd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, flammable liquid alcohol, used as an antifreeze, solvent, fuel, and for biodiesel production. In French: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méthanol</w:t>
      </w:r>
      <w:proofErr w:type="spellEnd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.</w:t>
      </w:r>
    </w:p>
    <w:p w14:paraId="225D8401" w14:textId="77777777" w:rsidR="00881E98" w:rsidRPr="00D674DA" w:rsidRDefault="00881E98" w:rsidP="00881E9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Renewable Gasoline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- Gasoline made from renewable resources like biomass, distinct from traditional petroleum-based gasoline. In French: </w:t>
      </w:r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 xml:space="preserve">essence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renouvelable</w:t>
      </w:r>
      <w:proofErr w:type="spellEnd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.</w:t>
      </w:r>
    </w:p>
    <w:p w14:paraId="789DF09A" w14:textId="77777777" w:rsidR="00881E98" w:rsidRDefault="00881E98" w:rsidP="00881E9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UCO (Used Cooking Oil)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- Recycled oil from cooking, which can be processed and used as a biofuel. In French: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huile</w:t>
      </w:r>
      <w:proofErr w:type="spellEnd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 xml:space="preserve"> de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cuisson</w:t>
      </w:r>
      <w:proofErr w:type="spellEnd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 xml:space="preserve">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usagée</w:t>
      </w:r>
      <w:proofErr w:type="spellEnd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 xml:space="preserve"> (HCU)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.</w:t>
      </w:r>
    </w:p>
    <w:p w14:paraId="7CC84F4E" w14:textId="3EEF9252" w:rsidR="00881E98" w:rsidRDefault="00881E98" w:rsidP="00881E98">
      <w:pPr>
        <w:rPr>
          <w:rFonts w:eastAsiaTheme="majorEastAsia" w:cstheme="minorHAnsi"/>
          <w:lang w:val="en-GB"/>
        </w:rPr>
      </w:pPr>
      <w:r>
        <w:rPr>
          <w:rFonts w:eastAsiaTheme="majorEastAsia" w:cstheme="minorHAnsi"/>
          <w:b/>
          <w:bCs/>
          <w:lang w:val="en-GB"/>
        </w:rPr>
        <w:t>Rail transport</w:t>
      </w:r>
    </w:p>
    <w:p w14:paraId="2B9764D0" w14:textId="77777777" w:rsidR="00881E98" w:rsidRPr="00D674DA" w:rsidRDefault="00881E98" w:rsidP="00881E9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Modular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- Composed of standardized units or sections for easy construction or flexible arrangement. In French: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modulaire</w:t>
      </w:r>
      <w:proofErr w:type="spellEnd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.</w:t>
      </w:r>
    </w:p>
    <w:p w14:paraId="6A03549B" w14:textId="77777777" w:rsidR="00881E98" w:rsidRPr="00D674DA" w:rsidRDefault="00881E98" w:rsidP="00881E9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Maglev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(Magnetic Levitation) - A transport method that uses magnetic levitation to move vehicles without touching the ground. In French: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lévitation</w:t>
      </w:r>
      <w:proofErr w:type="spellEnd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 xml:space="preserve">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magnétique</w:t>
      </w:r>
      <w:proofErr w:type="spellEnd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.</w:t>
      </w:r>
    </w:p>
    <w:p w14:paraId="1CD19E5E" w14:textId="77777777" w:rsidR="00881E98" w:rsidRPr="00D674DA" w:rsidRDefault="00881E98" w:rsidP="00881E9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Electromagnets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- Magnets that are created by the flow of electric current and can be turned on and off. In French: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électroaimants</w:t>
      </w:r>
      <w:proofErr w:type="spellEnd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.</w:t>
      </w:r>
    </w:p>
    <w:p w14:paraId="30B550BE" w14:textId="77777777" w:rsidR="00881E98" w:rsidRPr="00D674DA" w:rsidRDefault="00881E98" w:rsidP="00881E9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Electrification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- The process of making something operate using electricity, especially in transportation. In French: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électrification</w:t>
      </w:r>
      <w:proofErr w:type="spellEnd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.</w:t>
      </w:r>
    </w:p>
    <w:p w14:paraId="36E765A3" w14:textId="77777777" w:rsidR="00881E98" w:rsidRPr="00D674DA" w:rsidRDefault="00881E98" w:rsidP="00881E9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Hydrogen Fuel Cells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- Devices that generate electricity through a chemical reaction between hydrogen and oxygen. In French: </w:t>
      </w:r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 xml:space="preserve">piles à combustible à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hydrogène</w:t>
      </w:r>
      <w:proofErr w:type="spellEnd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.</w:t>
      </w:r>
    </w:p>
    <w:p w14:paraId="6632E52C" w14:textId="77777777" w:rsidR="00881E98" w:rsidRPr="00D674DA" w:rsidRDefault="00881E98" w:rsidP="00881E9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Biomass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- Organic material from plants and animals that can be used as a renewable energy source. In French: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biomasse</w:t>
      </w:r>
      <w:proofErr w:type="spellEnd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.</w:t>
      </w:r>
    </w:p>
    <w:p w14:paraId="498EA359" w14:textId="77777777" w:rsidR="00881E98" w:rsidRPr="00D674DA" w:rsidRDefault="00881E98" w:rsidP="00881E9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Solar Power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- Energy harnessed from the sun, often converted into electricity. In French: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énergie</w:t>
      </w:r>
      <w:proofErr w:type="spellEnd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 xml:space="preserve">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solaire</w:t>
      </w:r>
      <w:proofErr w:type="spellEnd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.</w:t>
      </w:r>
    </w:p>
    <w:p w14:paraId="001D696C" w14:textId="77777777" w:rsidR="00881E98" w:rsidRPr="00D674DA" w:rsidRDefault="00881E98" w:rsidP="00881E9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Wind Power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- Energy generated by harnessing the power of wind, typically with wind turbines. In French: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énergie</w:t>
      </w:r>
      <w:proofErr w:type="spellEnd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 xml:space="preserve">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éolienne</w:t>
      </w:r>
      <w:proofErr w:type="spellEnd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.</w:t>
      </w:r>
    </w:p>
    <w:p w14:paraId="036210C8" w14:textId="77777777" w:rsidR="00881E98" w:rsidRPr="00D674DA" w:rsidRDefault="00881E98" w:rsidP="00881E9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lang w:val="en-GB" w:eastAsia="en-GB"/>
          <w14:ligatures w14:val="none"/>
        </w:rPr>
      </w:pPr>
      <w:r w:rsidRPr="00D674DA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Energy Storage Systems</w:t>
      </w:r>
      <w:r w:rsidRPr="00D674DA">
        <w:rPr>
          <w:rFonts w:eastAsia="Times New Roman" w:cstheme="minorHAnsi"/>
          <w:kern w:val="0"/>
          <w:lang w:val="en-GB" w:eastAsia="en-GB"/>
          <w14:ligatures w14:val="none"/>
        </w:rPr>
        <w:t xml:space="preserve"> - Systems that store energy for later use, like batteries or other technologies. In French: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systèmes</w:t>
      </w:r>
      <w:proofErr w:type="spellEnd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 xml:space="preserve"> de stockage </w:t>
      </w:r>
      <w:proofErr w:type="spellStart"/>
      <w:r w:rsidRPr="00D674DA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d'énergie</w:t>
      </w:r>
      <w:proofErr w:type="spellEnd"/>
      <w:r w:rsidRPr="00D674DA">
        <w:rPr>
          <w:rFonts w:eastAsia="Times New Roman" w:cstheme="minorHAnsi"/>
          <w:kern w:val="0"/>
          <w:lang w:val="en-GB" w:eastAsia="en-GB"/>
          <w14:ligatures w14:val="none"/>
        </w:rPr>
        <w:t>.</w:t>
      </w:r>
    </w:p>
    <w:p w14:paraId="4B9013EA" w14:textId="242BCED4" w:rsidR="00881E98" w:rsidRPr="00881E98" w:rsidRDefault="00881E98" w:rsidP="00881E98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eastAsiaTheme="majorEastAsia" w:cstheme="minorHAnsi"/>
          <w:lang w:val="en-GB"/>
        </w:rPr>
      </w:pPr>
      <w:r w:rsidRPr="00881E98">
        <w:rPr>
          <w:rFonts w:eastAsia="Times New Roman" w:cstheme="minorHAnsi"/>
          <w:b/>
          <w:bCs/>
          <w:kern w:val="0"/>
          <w:lang w:val="en-GB" w:eastAsia="en-GB"/>
          <w14:ligatures w14:val="none"/>
        </w:rPr>
        <w:t>NZE Scenario</w:t>
      </w:r>
      <w:r w:rsidRPr="00881E98">
        <w:rPr>
          <w:rFonts w:eastAsia="Times New Roman" w:cstheme="minorHAnsi"/>
          <w:kern w:val="0"/>
          <w:lang w:val="en-GB" w:eastAsia="en-GB"/>
          <w14:ligatures w14:val="none"/>
        </w:rPr>
        <w:t xml:space="preserve"> (Net-Zero Emissions Scenario) - A hypothetical situation where greenhouse gas emissions are balanced by removals from the atmosphere, aiming for net-zero emissions. In French: </w:t>
      </w:r>
      <w:proofErr w:type="spellStart"/>
      <w:r w:rsidRPr="00881E98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scénario</w:t>
      </w:r>
      <w:proofErr w:type="spellEnd"/>
      <w:r w:rsidRPr="00881E98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 xml:space="preserve"> ZEN (</w:t>
      </w:r>
      <w:proofErr w:type="spellStart"/>
      <w:r w:rsidRPr="00881E98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Zéro</w:t>
      </w:r>
      <w:proofErr w:type="spellEnd"/>
      <w:r w:rsidRPr="00881E98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 xml:space="preserve"> </w:t>
      </w:r>
      <w:proofErr w:type="spellStart"/>
      <w:r w:rsidRPr="00881E98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>Émission</w:t>
      </w:r>
      <w:proofErr w:type="spellEnd"/>
      <w:r w:rsidRPr="00881E98">
        <w:rPr>
          <w:rFonts w:eastAsia="Times New Roman" w:cstheme="minorHAnsi"/>
          <w:i/>
          <w:iCs/>
          <w:kern w:val="0"/>
          <w:lang w:val="en-GB" w:eastAsia="en-GB"/>
          <w14:ligatures w14:val="none"/>
        </w:rPr>
        <w:t xml:space="preserve"> Nette)</w:t>
      </w:r>
      <w:r w:rsidRPr="00881E98">
        <w:rPr>
          <w:rFonts w:eastAsia="Times New Roman" w:cstheme="minorHAnsi"/>
          <w:kern w:val="0"/>
          <w:lang w:val="en-GB" w:eastAsia="en-GB"/>
          <w14:ligatures w14:val="none"/>
        </w:rPr>
        <w:t>.</w:t>
      </w:r>
    </w:p>
    <w:p w14:paraId="7158D7EA" w14:textId="77777777" w:rsidR="00881E98" w:rsidRPr="00884512" w:rsidRDefault="00881E98" w:rsidP="00881E98">
      <w:pPr>
        <w:jc w:val="both"/>
        <w:rPr>
          <w:rFonts w:eastAsiaTheme="majorEastAsia" w:cstheme="minorHAnsi"/>
          <w:lang w:val="en-GB"/>
        </w:rPr>
      </w:pPr>
    </w:p>
    <w:p w14:paraId="0B9E45E8" w14:textId="77777777" w:rsidR="00881E98" w:rsidRDefault="00881E98"/>
    <w:sectPr w:rsidR="00881E98" w:rsidSect="00D12E0A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80671F" w14:textId="77777777" w:rsidR="00881E98" w:rsidRDefault="00881E98" w:rsidP="00881E98">
      <w:pPr>
        <w:spacing w:after="0" w:line="240" w:lineRule="auto"/>
      </w:pPr>
      <w:r>
        <w:separator/>
      </w:r>
    </w:p>
  </w:endnote>
  <w:endnote w:type="continuationSeparator" w:id="0">
    <w:p w14:paraId="2E0F4EC6" w14:textId="77777777" w:rsidR="00881E98" w:rsidRDefault="00881E98" w:rsidP="00881E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1168770"/>
      <w:docPartObj>
        <w:docPartGallery w:val="Page Numbers (Bottom of Page)"/>
        <w:docPartUnique/>
      </w:docPartObj>
    </w:sdtPr>
    <w:sdtContent>
      <w:p w14:paraId="65B22A75" w14:textId="616F4F8B" w:rsidR="00881E98" w:rsidRDefault="00881E98">
        <w:pPr>
          <w:pStyle w:val="Pieddepag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0AB82A4" w14:textId="77777777" w:rsidR="00881E98" w:rsidRDefault="00881E98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65A428" w14:textId="77777777" w:rsidR="00881E98" w:rsidRDefault="00881E98" w:rsidP="00881E98">
      <w:pPr>
        <w:spacing w:after="0" w:line="240" w:lineRule="auto"/>
      </w:pPr>
      <w:r>
        <w:separator/>
      </w:r>
    </w:p>
  </w:footnote>
  <w:footnote w:type="continuationSeparator" w:id="0">
    <w:p w14:paraId="33C61991" w14:textId="77777777" w:rsidR="00881E98" w:rsidRDefault="00881E98" w:rsidP="00881E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6A6068"/>
    <w:multiLevelType w:val="multilevel"/>
    <w:tmpl w:val="8278B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85F0485"/>
    <w:multiLevelType w:val="multilevel"/>
    <w:tmpl w:val="2F8096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9EA2F89"/>
    <w:multiLevelType w:val="multilevel"/>
    <w:tmpl w:val="CFCEB2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1857971"/>
    <w:multiLevelType w:val="multilevel"/>
    <w:tmpl w:val="4F2830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22837245">
    <w:abstractNumId w:val="1"/>
  </w:num>
  <w:num w:numId="2" w16cid:durableId="117459488">
    <w:abstractNumId w:val="0"/>
  </w:num>
  <w:num w:numId="3" w16cid:durableId="1463570720">
    <w:abstractNumId w:val="3"/>
  </w:num>
  <w:num w:numId="4" w16cid:durableId="18199602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wsLAwtTA1NLAwMDZX0lEKTi0uzszPAykwrAUAe3BhoiwAAAA="/>
  </w:docVars>
  <w:rsids>
    <w:rsidRoot w:val="00881E98"/>
    <w:rsid w:val="00663A68"/>
    <w:rsid w:val="00881E98"/>
    <w:rsid w:val="00D12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2655F8"/>
  <w15:chartTrackingRefBased/>
  <w15:docId w15:val="{E20D1E57-B644-4F26-814B-C49715BB4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1E98"/>
    <w:rPr>
      <w:lang w:val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881E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881E98"/>
    <w:rPr>
      <w:lang w:val="fr-FR"/>
    </w:rPr>
  </w:style>
  <w:style w:type="paragraph" w:styleId="Pieddepage">
    <w:name w:val="footer"/>
    <w:basedOn w:val="Normal"/>
    <w:link w:val="PieddepageCar"/>
    <w:uiPriority w:val="99"/>
    <w:unhideWhenUsed/>
    <w:rsid w:val="00881E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881E98"/>
    <w:rPr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947</Words>
  <Characters>5398</Characters>
  <Application>Microsoft Office Word</Application>
  <DocSecurity>0</DocSecurity>
  <Lines>44</Lines>
  <Paragraphs>12</Paragraphs>
  <ScaleCrop>false</ScaleCrop>
  <Company/>
  <LinksUpToDate>false</LinksUpToDate>
  <CharactersWithSpaces>6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sowels</dc:creator>
  <cp:keywords/>
  <dc:description/>
  <cp:lastModifiedBy>nicholas sowels</cp:lastModifiedBy>
  <cp:revision>1</cp:revision>
  <dcterms:created xsi:type="dcterms:W3CDTF">2023-11-30T09:07:00Z</dcterms:created>
  <dcterms:modified xsi:type="dcterms:W3CDTF">2023-11-30T09:16:00Z</dcterms:modified>
</cp:coreProperties>
</file>